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73A36" w14:textId="77777777" w:rsidR="00DE1A49" w:rsidRDefault="00DE1A49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64C11B22" w14:textId="77777777" w:rsidR="00DE1A49" w:rsidRDefault="0003331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АНКЕТА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vertAlign w:val="superscript"/>
        </w:rPr>
        <w:footnoteReference w:id="1"/>
      </w:r>
    </w:p>
    <w:p w14:paraId="6D235A2F" w14:textId="3177E6ED" w:rsidR="00DE1A49" w:rsidRDefault="0003331A" w:rsidP="008D6C8B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для опроса получателей услуг </w:t>
      </w:r>
      <w:r w:rsidR="008D6C8B" w:rsidRPr="008D6C8B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о качестве условий оказания услуг организациями в сфере</w:t>
      </w: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="008D6C8B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образования</w:t>
      </w:r>
    </w:p>
    <w:p w14:paraId="59F60CD2" w14:textId="14E693ED" w:rsidR="00DE1A49" w:rsidRDefault="0003331A" w:rsidP="008D6C8B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Уважаемый участник опроса!</w:t>
      </w:r>
    </w:p>
    <w:p w14:paraId="4F56AAC2" w14:textId="458B58A0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bookmarkStart w:id="0" w:name="_3znysh7" w:colFirst="0" w:colLast="0"/>
      <w:bookmarkEnd w:id="0"/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 Опрос проводится в целях выявления мнения граждан о качестве условий оказания услуг </w:t>
      </w:r>
      <w:r w:rsidR="008D6C8B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образовательными организациями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. Пожалуйста, ответьте на вопросы анкеты. Ваше мнение позволит улучшить работу организаций и повысить качество оказания услуг населению. Опрос проводится анонимно. Ваши фамилия, имя, отчество, контактные телефоны указывать необязательно. Конфиденциальность высказанного Вами мнения о качестве условий оказания услуг </w:t>
      </w:r>
      <w:r w:rsidR="008D6C8B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образовательными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организациями гарантируется.</w:t>
      </w:r>
    </w:p>
    <w:p w14:paraId="4AE1ADDE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</w:p>
    <w:p w14:paraId="4ED7EBDF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. При посещении организации обращались ли Вы к информации о ее деятельности, размещенной на информационных стендах в помещениях организации?</w:t>
      </w:r>
    </w:p>
    <w:p w14:paraId="4C80BC21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>□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Да 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3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01BE09F8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2. Удовлетворены ли Вы открытостью, полнотой и доступностью информации о деятельности организации, размещенной на информационных стендах в помещении организации?</w:t>
      </w:r>
    </w:p>
    <w:p w14:paraId="7291299C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45F6408E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3. Пользовались ли Вы официальным сайтом организации, чтобы получить информацию о ее деятельности?</w:t>
      </w:r>
    </w:p>
    <w:p w14:paraId="1317744F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5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05D5C3AF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4. Удовлетворены ли Вы открытостью, полнотой и доступностью информации о деятельности организации, размещенной на ее официальном сайте в информационно-телекоммуникационной сети "Интернет"?</w:t>
      </w:r>
    </w:p>
    <w:p w14:paraId="74C0C0E6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21B53DD4" w14:textId="77777777" w:rsidR="00DE1A49" w:rsidRDefault="0003331A">
      <w:pP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5. Можете ли вы подтвердить наличие следующих условий предоставления услуг в организации: </w:t>
      </w:r>
    </w:p>
    <w:tbl>
      <w:tblPr>
        <w:tblStyle w:val="a5"/>
        <w:tblW w:w="934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66"/>
        <w:gridCol w:w="993"/>
        <w:gridCol w:w="986"/>
      </w:tblGrid>
      <w:tr w:rsidR="00DE1A49" w14:paraId="30DA06F8" w14:textId="77777777">
        <w:tc>
          <w:tcPr>
            <w:tcW w:w="7366" w:type="dxa"/>
            <w:tcBorders>
              <w:top w:val="single" w:sz="4" w:space="0" w:color="000000"/>
              <w:bottom w:val="single" w:sz="4" w:space="0" w:color="000000"/>
            </w:tcBorders>
          </w:tcPr>
          <w:p w14:paraId="4111B4AC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словие</w:t>
            </w: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F4D0F56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9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5242D1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DE1A49" w14:paraId="1DE53B0F" w14:textId="77777777">
        <w:tc>
          <w:tcPr>
            <w:tcW w:w="7366" w:type="dxa"/>
            <w:tcBorders>
              <w:top w:val="single" w:sz="4" w:space="0" w:color="000000"/>
            </w:tcBorders>
            <w:shd w:val="clear" w:color="auto" w:fill="D9D9D9"/>
          </w:tcPr>
          <w:p w14:paraId="374A3707" w14:textId="36E38781"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личие зоны отдыха (ожидания)</w:t>
            </w:r>
          </w:p>
        </w:tc>
        <w:tc>
          <w:tcPr>
            <w:tcW w:w="993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352DE6B4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3CF85517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 w14:paraId="771EB585" w14:textId="77777777">
        <w:tc>
          <w:tcPr>
            <w:tcW w:w="7366" w:type="dxa"/>
          </w:tcPr>
          <w:p w14:paraId="7E1770E8" w14:textId="20ED480B"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r w:rsidR="00DB66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личие и понятность навигации внутр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993" w:type="dxa"/>
            <w:vAlign w:val="center"/>
          </w:tcPr>
          <w:p w14:paraId="645378E7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7152233C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 w14:paraId="7E80E172" w14:textId="77777777">
        <w:tc>
          <w:tcPr>
            <w:tcW w:w="7366" w:type="dxa"/>
            <w:shd w:val="clear" w:color="auto" w:fill="D9D9D9"/>
          </w:tcPr>
          <w:p w14:paraId="7026B1EA" w14:textId="49F1A390"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личие и доступность питьевой воды 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17844EED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49D4A9BF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 w14:paraId="207DA8CF" w14:textId="77777777">
        <w:tc>
          <w:tcPr>
            <w:tcW w:w="7366" w:type="dxa"/>
          </w:tcPr>
          <w:p w14:paraId="3155C32F" w14:textId="561CB5C9" w:rsidR="00DE1A49" w:rsidRDefault="0003331A" w:rsidP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личие и доступность санитарно-гигиенических помещений</w:t>
            </w:r>
          </w:p>
        </w:tc>
        <w:tc>
          <w:tcPr>
            <w:tcW w:w="993" w:type="dxa"/>
            <w:vAlign w:val="center"/>
          </w:tcPr>
          <w:p w14:paraId="422DA3C9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vAlign w:val="center"/>
          </w:tcPr>
          <w:p w14:paraId="6BF13B52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  <w:tr w:rsidR="00DE1A49" w14:paraId="16BD2091" w14:textId="77777777">
        <w:tc>
          <w:tcPr>
            <w:tcW w:w="7366" w:type="dxa"/>
            <w:shd w:val="clear" w:color="auto" w:fill="D9D9D9"/>
          </w:tcPr>
          <w:p w14:paraId="0FC1D5F5" w14:textId="35157A61" w:rsidR="00DE1A49" w:rsidRDefault="00DB66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анитарное</w:t>
            </w:r>
            <w:bookmarkStart w:id="1" w:name="_GoBack"/>
            <w:bookmarkEnd w:id="1"/>
            <w:r w:rsidR="000333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остояние помещений организации</w:t>
            </w:r>
          </w:p>
        </w:tc>
        <w:tc>
          <w:tcPr>
            <w:tcW w:w="993" w:type="dxa"/>
            <w:shd w:val="clear" w:color="auto" w:fill="D9D9D9"/>
            <w:vAlign w:val="center"/>
          </w:tcPr>
          <w:p w14:paraId="1A39D9CB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  <w:tc>
          <w:tcPr>
            <w:tcW w:w="986" w:type="dxa"/>
            <w:shd w:val="clear" w:color="auto" w:fill="D9D9D9"/>
            <w:vAlign w:val="center"/>
          </w:tcPr>
          <w:p w14:paraId="386506A8" w14:textId="77777777" w:rsidR="00DE1A49" w:rsidRDefault="0003331A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□</w:t>
            </w:r>
          </w:p>
        </w:tc>
      </w:tr>
    </w:tbl>
    <w:p w14:paraId="7C9CDBF0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6. Имеете ли Вы (или лицо, представителем которого Вы являетесь) установленную группу инвалидности?</w:t>
      </w:r>
    </w:p>
    <w:p w14:paraId="28AE88A4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8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4ABCB832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7. Удовлетворены ли Вы доступностью предоставления услуг для инвалидов в организации?</w:t>
      </w:r>
    </w:p>
    <w:p w14:paraId="44F32DFB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lastRenderedPageBreak/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4037CB87" w14:textId="6FCF62A9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8. Удовлетворены ли Вы доброжелательностью и вежливостью работников организации, обеспечивающих первичный контакт с посетителями и информирование об услугах при непосредственном обращении в организацию (работники вахты, приёмной и прочие работники)?</w:t>
      </w:r>
    </w:p>
    <w:p w14:paraId="3787CF9D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70347E24" w14:textId="4BF6DC99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9. Удовлетворены ли Вы доброжелательностью и вежливостью работников организации, обеспечивающих непосредственное оказание услуги при обращении в организацию (</w:t>
      </w:r>
      <w:r w:rsidR="00A95361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преподаватели</w:t>
      </w:r>
      <w:r w:rsidR="00A95361" w:rsidRPr="00A95361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="00A95361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и прочие работники</w:t>
      </w: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)?</w:t>
      </w:r>
    </w:p>
    <w:p w14:paraId="28D82F8E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08A51376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0. Пользовались ли Вы какими-либо дистанционными способами взаимодействия с организацией?</w:t>
      </w:r>
    </w:p>
    <w:p w14:paraId="3FE8442C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К дистанционным способам относятся: телефон, электронная почта, электронный сервис (форма для подачи электронного обращения, жалобы, предложения или получения консультации по оказываемым услугам, раздел "Часто задаваемые вопросы", анкета для опроса граждан на сайте).</w:t>
      </w:r>
    </w:p>
    <w:p w14:paraId="4C8C2F90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ереход к вопросу 12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39099083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1. Удовлетворены ли Вы доброжелательностью и вежливостью работников организации, с которыми взаимодействовали в дистанционной форме?</w:t>
      </w:r>
    </w:p>
    <w:p w14:paraId="3EF9CC54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10208B16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2. Готовы ли Вы рекомендовать данную организацию родственникам и знакомым?</w:t>
      </w:r>
    </w:p>
    <w:p w14:paraId="4B8472EE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Если организация является единственной доступной, то могли бы Вы ее рекомендовать, если бы была возможность выбора организации?</w:t>
      </w:r>
    </w:p>
    <w:p w14:paraId="3339E72F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4F66BDEE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13. Удовлетворены ли Вы организационными условиями предоставления услуг? </w:t>
      </w:r>
    </w:p>
    <w:p w14:paraId="339134B8" w14:textId="1349FD20" w:rsidR="00DE1A49" w:rsidRDefault="008D6C8B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К организационным условиям</w:t>
      </w:r>
      <w:r w:rsidR="0003331A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 предоставления услуг относятся: график работы организации; навигация внутри организации (наличие информационных табличек, указателей, сигнальных табло, </w:t>
      </w:r>
      <w:proofErr w:type="spellStart"/>
      <w:r w:rsidR="0003331A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инфоматов</w:t>
      </w:r>
      <w:proofErr w:type="spellEnd"/>
      <w:r w:rsidR="0003331A"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 xml:space="preserve">). </w:t>
      </w:r>
    </w:p>
    <w:p w14:paraId="64A047D7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73F0EA81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4. Удовлетворены ли Вы в целом условиями оказания услуг в организации?</w:t>
      </w:r>
    </w:p>
    <w:p w14:paraId="7C614A2D" w14:textId="77777777" w:rsidR="00DE1A49" w:rsidRDefault="0003331A">
      <w:pPr>
        <w:shd w:val="clear" w:color="auto" w:fill="FFFFFF"/>
        <w:spacing w:after="0"/>
        <w:ind w:firstLine="54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Да   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Нет</w:t>
      </w:r>
    </w:p>
    <w:p w14:paraId="3B678F2B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15. Ваши предложения по улучшению условий оказания услуг в данной организации:</w:t>
      </w:r>
    </w:p>
    <w:p w14:paraId="0EEC30FA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_________________________________________</w:t>
      </w:r>
    </w:p>
    <w:p w14:paraId="161F9DD2" w14:textId="77777777" w:rsidR="00DE1A49" w:rsidRDefault="0003331A">
      <w:p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______________________________________________________________________</w:t>
      </w:r>
    </w:p>
    <w:p w14:paraId="55F64134" w14:textId="77777777" w:rsidR="00DE1A49" w:rsidRDefault="0003331A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16. Ваш </w:t>
      </w:r>
      <w:proofErr w:type="gramStart"/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пол:  </w:t>
      </w:r>
      <w:r>
        <w:rPr>
          <w:rFonts w:ascii="Times New Roman" w:eastAsia="Times New Roman" w:hAnsi="Times New Roman" w:cs="Times New Roman"/>
          <w:sz w:val="36"/>
          <w:szCs w:val="36"/>
        </w:rPr>
        <w:t>□</w:t>
      </w:r>
      <w:proofErr w:type="gramEnd"/>
      <w:r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Мужской   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□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Женский</w:t>
      </w: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           17. Ваш возраст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____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полных лет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63303F68" w14:textId="77777777" w:rsidR="00DE1A49" w:rsidRDefault="00DE1A49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4CFD589D" w14:textId="77777777" w:rsidR="00DE1A49" w:rsidRDefault="0003331A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БЛАГОДАРИМ ВАС ЗА УЧАСТИЕ В ОПРОСЕ!</w:t>
      </w:r>
    </w:p>
    <w:p w14:paraId="2E3D6517" w14:textId="77777777" w:rsidR="00DE1A49" w:rsidRDefault="00DE1A4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sectPr w:rsidR="00DE1A49">
      <w:headerReference w:type="default" r:id="rId6"/>
      <w:footerReference w:type="default" r:id="rId7"/>
      <w:headerReference w:type="first" r:id="rId8"/>
      <w:footerReference w:type="first" r:id="rId9"/>
      <w:pgSz w:w="11906" w:h="16838"/>
      <w:pgMar w:top="1134" w:right="850" w:bottom="823" w:left="1559" w:header="566" w:footer="566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A8C34" w14:textId="77777777" w:rsidR="008579B7" w:rsidRDefault="008579B7">
      <w:pPr>
        <w:spacing w:after="0" w:line="240" w:lineRule="auto"/>
      </w:pPr>
      <w:r>
        <w:separator/>
      </w:r>
    </w:p>
  </w:endnote>
  <w:endnote w:type="continuationSeparator" w:id="0">
    <w:p w14:paraId="40D7F42C" w14:textId="77777777" w:rsidR="008579B7" w:rsidRDefault="008579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6D272" w14:textId="77777777" w:rsidR="00DE1A49" w:rsidRDefault="0003331A">
    <w:pPr>
      <w:jc w:val="right"/>
    </w:pPr>
    <w:r>
      <w:fldChar w:fldCharType="begin"/>
    </w:r>
    <w:r>
      <w:instrText>PAGE</w:instrText>
    </w:r>
    <w:r>
      <w:fldChar w:fldCharType="separate"/>
    </w:r>
    <w:r w:rsidR="00DB66C6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6B4FE6" w14:textId="77777777" w:rsidR="00DE1A49" w:rsidRDefault="00DE1A4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630FFB" w14:textId="77777777" w:rsidR="008579B7" w:rsidRDefault="008579B7">
      <w:pPr>
        <w:spacing w:after="0" w:line="240" w:lineRule="auto"/>
      </w:pPr>
      <w:r>
        <w:separator/>
      </w:r>
    </w:p>
  </w:footnote>
  <w:footnote w:type="continuationSeparator" w:id="0">
    <w:p w14:paraId="10632DD8" w14:textId="77777777" w:rsidR="008579B7" w:rsidRDefault="008579B7">
      <w:pPr>
        <w:spacing w:after="0" w:line="240" w:lineRule="auto"/>
      </w:pPr>
      <w:r>
        <w:continuationSeparator/>
      </w:r>
    </w:p>
  </w:footnote>
  <w:footnote w:id="1">
    <w:p w14:paraId="0C414C97" w14:textId="77777777" w:rsidR="00DE1A49" w:rsidRDefault="0003331A">
      <w:pPr>
        <w:spacing w:after="0"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Анкета разработана в соответствии с “Методикой выявления и обобщения мнения граждан о качестве условий оказания услуг организациями в сфере культуры, охраны здоровья, образования, социального обслуживания и федеральными учреждениями медико-социальной экспертизы”, </w:t>
      </w:r>
      <w:proofErr w:type="gramStart"/>
      <w:r>
        <w:rPr>
          <w:sz w:val="20"/>
          <w:szCs w:val="20"/>
        </w:rPr>
        <w:t>утвержденной  приказом</w:t>
      </w:r>
      <w:proofErr w:type="gramEnd"/>
      <w:r>
        <w:rPr>
          <w:sz w:val="20"/>
          <w:szCs w:val="20"/>
        </w:rPr>
        <w:t xml:space="preserve"> Минтруда от 30 октября 2018 г. N 675н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6AEB8B" w14:textId="77777777" w:rsidR="00DE1A49" w:rsidRDefault="00DE1A49">
    <w:pPr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52B72F" w14:textId="77777777" w:rsidR="00DE1A49" w:rsidRDefault="00DE1A49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DQyMDIwNLcwNDdU0lEKTi0uzszPAykwrAUAKRbouCwAAAA="/>
  </w:docVars>
  <w:rsids>
    <w:rsidRoot w:val="00DE1A49"/>
    <w:rsid w:val="0003331A"/>
    <w:rsid w:val="008579B7"/>
    <w:rsid w:val="008D6C8B"/>
    <w:rsid w:val="00A95361"/>
    <w:rsid w:val="00DB66C6"/>
    <w:rsid w:val="00DE1A49"/>
    <w:rsid w:val="00E5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CCE4AD"/>
  <w15:docId w15:val="{F7CB7FED-953C-4990-AE2D-6A705C56D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Онегов Дмитрий Викторович</cp:lastModifiedBy>
  <cp:revision>4</cp:revision>
  <dcterms:created xsi:type="dcterms:W3CDTF">2019-08-27T05:41:00Z</dcterms:created>
  <dcterms:modified xsi:type="dcterms:W3CDTF">2019-10-22T09:15:00Z</dcterms:modified>
</cp:coreProperties>
</file>